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47412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al Paper</w:t>
      </w:r>
    </w:p>
    <w:p w:rsidR="0008177B" w:rsidRDefault="0047412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7412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56518C" w:rsidRDefault="00474124" w:rsidP="0056518C">
      <w:pPr>
        <w:spacing w:after="0" w:line="480" w:lineRule="auto"/>
        <w:jc w:val="center"/>
        <w:rPr>
          <w:rFonts w:ascii="Times New Roman" w:hAnsi="Times New Roman" w:cs="Times New Roman"/>
          <w:sz w:val="24"/>
          <w:szCs w:val="24"/>
        </w:rPr>
      </w:pPr>
      <w:r w:rsidRPr="0056518C">
        <w:rPr>
          <w:rFonts w:ascii="Times New Roman" w:hAnsi="Times New Roman" w:cs="Times New Roman"/>
          <w:sz w:val="24"/>
          <w:szCs w:val="24"/>
        </w:rPr>
        <w:lastRenderedPageBreak/>
        <w:t>Final Paper</w:t>
      </w:r>
    </w:p>
    <w:p w:rsidR="004907A2" w:rsidRDefault="00474124" w:rsidP="004907A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847F6">
        <w:rPr>
          <w:rFonts w:ascii="Times New Roman" w:hAnsi="Times New Roman" w:cs="Times New Roman"/>
          <w:sz w:val="24"/>
          <w:szCs w:val="24"/>
        </w:rPr>
        <w:tab/>
      </w:r>
      <w:r>
        <w:rPr>
          <w:rFonts w:ascii="Times New Roman" w:hAnsi="Times New Roman" w:cs="Times New Roman"/>
          <w:sz w:val="24"/>
          <w:szCs w:val="24"/>
        </w:rPr>
        <w:t>America is the nation of diversity where people from different regions come and live for studies or employment. An increase in diversity is beneficial for the nation in various aspect, however, it is also alarming for the safety of the American culture an</w:t>
      </w:r>
      <w:r>
        <w:rPr>
          <w:rFonts w:ascii="Times New Roman" w:hAnsi="Times New Roman" w:cs="Times New Roman"/>
          <w:sz w:val="24"/>
          <w:szCs w:val="24"/>
        </w:rPr>
        <w:t xml:space="preserve">d citizens. Donald Trump and his administration </w:t>
      </w:r>
      <w:r w:rsidR="00A81DE8">
        <w:rPr>
          <w:rFonts w:ascii="Times New Roman" w:hAnsi="Times New Roman" w:cs="Times New Roman"/>
          <w:sz w:val="24"/>
          <w:szCs w:val="24"/>
        </w:rPr>
        <w:t>introduced strict immigration laws to ensure the safety of the nation. The main purpose of the paper is to analyze the behavior of the immigrants whether they respect law enforcement or not. It is crucial to know as diversity sometimes leads to conflict due to differences in opinions.</w:t>
      </w:r>
    </w:p>
    <w:p w:rsidR="004907A2" w:rsidRPr="002D32BA" w:rsidRDefault="00474124" w:rsidP="0056518C">
      <w:pPr>
        <w:spacing w:after="0" w:line="480" w:lineRule="auto"/>
        <w:jc w:val="center"/>
        <w:rPr>
          <w:rFonts w:ascii="Times New Roman" w:hAnsi="Times New Roman" w:cs="Times New Roman"/>
          <w:b/>
          <w:sz w:val="24"/>
          <w:szCs w:val="24"/>
        </w:rPr>
      </w:pPr>
      <w:r w:rsidRPr="002D32BA">
        <w:rPr>
          <w:rFonts w:ascii="Times New Roman" w:hAnsi="Times New Roman" w:cs="Times New Roman"/>
          <w:b/>
          <w:sz w:val="24"/>
          <w:szCs w:val="24"/>
        </w:rPr>
        <w:t>Literature Review</w:t>
      </w:r>
    </w:p>
    <w:p w:rsidR="00587FFC" w:rsidRDefault="00474124" w:rsidP="00587FF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847F6">
        <w:rPr>
          <w:rFonts w:ascii="Times New Roman" w:hAnsi="Times New Roman" w:cs="Times New Roman"/>
          <w:sz w:val="24"/>
          <w:szCs w:val="24"/>
        </w:rPr>
        <w:tab/>
      </w:r>
      <w:r>
        <w:rPr>
          <w:rFonts w:ascii="Times New Roman" w:hAnsi="Times New Roman" w:cs="Times New Roman"/>
          <w:sz w:val="24"/>
          <w:szCs w:val="24"/>
        </w:rPr>
        <w:t xml:space="preserve">Under Obama administration laws for immigrants were not as strict as it is under Trump administration. Research </w:t>
      </w:r>
      <w:r w:rsidR="0015310B" w:rsidRPr="0014336C">
        <w:rPr>
          <w:rFonts w:ascii="Times New Roman" w:hAnsi="Times New Roman" w:cs="Times New Roman"/>
          <w:sz w:val="24"/>
          <w:szCs w:val="24"/>
        </w:rPr>
        <w:fldChar w:fldCharType="begin"/>
      </w:r>
      <w:r w:rsidRPr="0014336C">
        <w:rPr>
          <w:rFonts w:ascii="Times New Roman" w:hAnsi="Times New Roman" w:cs="Times New Roman"/>
          <w:sz w:val="24"/>
          <w:szCs w:val="24"/>
        </w:rPr>
        <w:instrText xml:space="preserve"> ADDIN ZOTERO_ITEM CSL_CITATION {"citationID":"</w:instrText>
      </w:r>
      <w:r w:rsidRPr="0014336C">
        <w:rPr>
          <w:rFonts w:ascii="Times New Roman" w:hAnsi="Times New Roman" w:cs="Times New Roman"/>
          <w:sz w:val="24"/>
          <w:szCs w:val="24"/>
        </w:rPr>
        <w:instrText>x355LTUE","properties":{"formattedCitation":"(\\uc0\\u8220{}Immigration and the Bully Pulpit,\\uc0\\u8221{} n.d.)","plainCitation":"(“Immigration and the Bully Pulpit,” n.d.)","noteIndex":0},"citationItems":[{"id":1871,"uris":["http://zotero.org/users/loca</w:instrText>
      </w:r>
      <w:r w:rsidRPr="0014336C">
        <w:rPr>
          <w:rFonts w:ascii="Times New Roman" w:hAnsi="Times New Roman" w:cs="Times New Roman"/>
          <w:sz w:val="24"/>
          <w:szCs w:val="24"/>
        </w:rPr>
        <w:instrText>l/mlRB1JqV/items/XP3DRRYM"],"uri":["http://zotero.org/users/local/mlRB1JqV/items/XP3DRRYM"],"itemData":{"id":1871,"type":"webpage","title":"Immigration and the Bully Pulpit","URL":"https://harvardlawreview.org/2017/05/immigration-and-the-bully-pulpit/","ac</w:instrText>
      </w:r>
      <w:r w:rsidRPr="0014336C">
        <w:rPr>
          <w:rFonts w:ascii="Times New Roman" w:hAnsi="Times New Roman" w:cs="Times New Roman"/>
          <w:sz w:val="24"/>
          <w:szCs w:val="24"/>
        </w:rPr>
        <w:instrText xml:space="preserve">cessed":{"date-parts":[["2019",12,17]]}}}],"schema":"https://github.com/citation-style-language/schema/raw/master/csl-citation.json"} </w:instrText>
      </w:r>
      <w:r w:rsidR="0015310B" w:rsidRPr="0014336C">
        <w:rPr>
          <w:rFonts w:ascii="Times New Roman" w:hAnsi="Times New Roman" w:cs="Times New Roman"/>
          <w:sz w:val="24"/>
          <w:szCs w:val="24"/>
        </w:rPr>
        <w:fldChar w:fldCharType="separate"/>
      </w:r>
      <w:r w:rsidRPr="0014336C">
        <w:rPr>
          <w:rFonts w:ascii="Times New Roman" w:hAnsi="Times New Roman" w:cs="Times New Roman"/>
          <w:sz w:val="24"/>
          <w:szCs w:val="24"/>
        </w:rPr>
        <w:t>(“Immigration and the Bully Pulpit,” n.d.)</w:t>
      </w:r>
      <w:r w:rsidR="0015310B" w:rsidRPr="0014336C">
        <w:rPr>
          <w:rFonts w:ascii="Times New Roman" w:hAnsi="Times New Roman" w:cs="Times New Roman"/>
          <w:sz w:val="24"/>
          <w:szCs w:val="24"/>
        </w:rPr>
        <w:fldChar w:fldCharType="end"/>
      </w:r>
      <w:r>
        <w:rPr>
          <w:rFonts w:ascii="Times New Roman" w:hAnsi="Times New Roman" w:cs="Times New Roman"/>
          <w:sz w:val="24"/>
          <w:szCs w:val="24"/>
        </w:rPr>
        <w:t xml:space="preserve"> Identifies the impact of immigrant laws on the immigrants both during the Ob</w:t>
      </w:r>
      <w:r>
        <w:rPr>
          <w:rFonts w:ascii="Times New Roman" w:hAnsi="Times New Roman" w:cs="Times New Roman"/>
          <w:sz w:val="24"/>
          <w:szCs w:val="24"/>
        </w:rPr>
        <w:t xml:space="preserve">ama administration and Trump administration. The report indicates that </w:t>
      </w:r>
      <w:r w:rsidRPr="0014336C">
        <w:rPr>
          <w:rFonts w:ascii="Times New Roman" w:hAnsi="Times New Roman" w:cs="Times New Roman"/>
          <w:sz w:val="24"/>
          <w:szCs w:val="24"/>
        </w:rPr>
        <w:t>policies like travel ban on a few refugees and foreign nationals and then mapped out the efforts of i</w:t>
      </w:r>
      <w:r>
        <w:rPr>
          <w:rFonts w:ascii="Times New Roman" w:hAnsi="Times New Roman" w:cs="Times New Roman"/>
          <w:sz w:val="24"/>
          <w:szCs w:val="24"/>
        </w:rPr>
        <w:t xml:space="preserve">nterior immigration enforcement are introduced by Trump administration. </w:t>
      </w:r>
      <w:r w:rsidR="00D05707">
        <w:rPr>
          <w:rFonts w:ascii="Times New Roman" w:hAnsi="Times New Roman" w:cs="Times New Roman"/>
          <w:sz w:val="24"/>
          <w:szCs w:val="24"/>
        </w:rPr>
        <w:t xml:space="preserve">In addition, </w:t>
      </w:r>
      <w:r w:rsidR="0015310B">
        <w:rPr>
          <w:rFonts w:ascii="Times New Roman" w:hAnsi="Times New Roman" w:cs="Times New Roman"/>
          <w:sz w:val="24"/>
          <w:szCs w:val="24"/>
        </w:rPr>
        <w:fldChar w:fldCharType="begin"/>
      </w:r>
      <w:r w:rsidR="00D05707">
        <w:rPr>
          <w:rFonts w:ascii="Times New Roman" w:hAnsi="Times New Roman" w:cs="Times New Roman"/>
          <w:sz w:val="24"/>
          <w:szCs w:val="24"/>
        </w:rPr>
        <w:instrText xml:space="preserve"> ADDIN ZOTERO_ITEM CSL_CITATION {"citationID":"hhOFKZGO","properties":{"formattedCitation":"(Hidalgo, 2015)","plainCitation":"(Hidalgo, 2015)","noteIndex":0},"citationItems":[{"id":1868,"uris":["http://zotero.org/users/local/mlRB1JqV/items/Z8PJS4DG"],"uri":["http://zotero.org/users/local/mlRB1JqV/items/Z8PJS4DG"],"itemData":{"id":1868,"type":"article-journal","container-title":"Journal of Political Philosophy","DOI":"10.1111/jopp.12051","ISSN":"1467-9760","issue":"4","language":"en","page":"450-470","source":"Wiley Online Library","title":"Resistance to Unjust Immigration Restrictions","volume":"23","author":[{"family":"Hidalgo","given":"Javier"}],"issued":{"date-parts":[["2015"]]}}}],"schema":"https://github.com/citation-style-language/schema/raw/master/csl-citation.json"} </w:instrText>
      </w:r>
      <w:r w:rsidR="0015310B">
        <w:rPr>
          <w:rFonts w:ascii="Times New Roman" w:hAnsi="Times New Roman" w:cs="Times New Roman"/>
          <w:sz w:val="24"/>
          <w:szCs w:val="24"/>
        </w:rPr>
        <w:fldChar w:fldCharType="separate"/>
      </w:r>
      <w:r w:rsidR="00D05707" w:rsidRPr="00D61861">
        <w:rPr>
          <w:rFonts w:ascii="Times New Roman" w:hAnsi="Times New Roman" w:cs="Times New Roman"/>
          <w:sz w:val="24"/>
        </w:rPr>
        <w:t>(Hidalgo, 2015)</w:t>
      </w:r>
      <w:r w:rsidR="0015310B">
        <w:rPr>
          <w:rFonts w:ascii="Times New Roman" w:hAnsi="Times New Roman" w:cs="Times New Roman"/>
          <w:sz w:val="24"/>
          <w:szCs w:val="24"/>
        </w:rPr>
        <w:fldChar w:fldCharType="end"/>
      </w:r>
      <w:r w:rsidR="00D05707">
        <w:rPr>
          <w:rFonts w:ascii="Times New Roman" w:hAnsi="Times New Roman" w:cs="Times New Roman"/>
          <w:sz w:val="24"/>
          <w:szCs w:val="24"/>
        </w:rPr>
        <w:t xml:space="preserve"> shows that there is unjust restriction recorded on the border which can make immigrants aggressive and unfaithful to the nation. These immigrants can evade land and will use defensive force which is alarming. </w:t>
      </w:r>
      <w:r w:rsidR="00FB78F0" w:rsidRPr="00FB78F0">
        <w:rPr>
          <w:rFonts w:ascii="Times New Roman" w:hAnsi="Times New Roman" w:cs="Times New Roman"/>
          <w:sz w:val="24"/>
          <w:szCs w:val="24"/>
        </w:rPr>
        <w:t>The author</w:t>
      </w:r>
      <w:r w:rsidR="00FB78F0">
        <w:rPr>
          <w:rFonts w:ascii="Times New Roman" w:hAnsi="Times New Roman" w:cs="Times New Roman"/>
          <w:sz w:val="24"/>
          <w:szCs w:val="24"/>
        </w:rPr>
        <w:t xml:space="preserve"> of the research explained that if the </w:t>
      </w:r>
      <w:r w:rsidR="00FB78F0" w:rsidRPr="00FB78F0">
        <w:rPr>
          <w:rFonts w:ascii="Times New Roman" w:hAnsi="Times New Roman" w:cs="Times New Roman"/>
          <w:sz w:val="24"/>
          <w:szCs w:val="24"/>
        </w:rPr>
        <w:t>immigration restrictions are unjust then it is important to practice defensive arguments to justify actual acts related to the laws for immigration.</w:t>
      </w:r>
      <w:r w:rsidR="007474A0">
        <w:rPr>
          <w:rFonts w:ascii="Times New Roman" w:hAnsi="Times New Roman" w:cs="Times New Roman"/>
          <w:sz w:val="24"/>
          <w:szCs w:val="24"/>
        </w:rPr>
        <w:t xml:space="preserve"> Authors in </w:t>
      </w:r>
      <w:r w:rsidR="0015310B">
        <w:rPr>
          <w:rFonts w:ascii="Times New Roman" w:hAnsi="Times New Roman" w:cs="Times New Roman"/>
          <w:sz w:val="24"/>
          <w:szCs w:val="24"/>
        </w:rPr>
        <w:fldChar w:fldCharType="begin"/>
      </w:r>
      <w:r w:rsidR="007474A0">
        <w:rPr>
          <w:rFonts w:ascii="Times New Roman" w:hAnsi="Times New Roman" w:cs="Times New Roman"/>
          <w:sz w:val="24"/>
          <w:szCs w:val="24"/>
        </w:rPr>
        <w:instrText xml:space="preserve"> ADDIN ZOTERO_ITEM CSL_CITATION {"citationID":"Z4znevQ8","properties":{"formattedCitation":"(Nichols, LeBr\\uc0\\u243{}n, &amp; Pedraza, 2018)","plainCitation":"(Nichols, LeBrón, &amp; Pedraza, 2018)","noteIndex":0},"citationItems":[{"id":1869,"uris":["http://zotero.org/users/local/mlRB1JqV/items/AHK8GZUC"],"uri":["http://zotero.org/users/local/mlRB1JqV/items/AHK8GZUC"],"itemData":{"id":1869,"type":"article-journal","abstract":"To what extent do people become less trusting of the government under threatening policy contexts? The authors find evidence that Secure Communities, a bureaucratic program that enhances immigrant policing through collaboration between local law and immigration enforcement agencies, spurs mistrust among Latinos but not non-Latinos. This article focuses on the politics of immigration and health, two issue areas marked by large-scale bureaucratic developments over the last 50 years. The authors argue that a major consequence of expanding immigrant policing is its trickle-down effect on how individuals view public institutions charged with the provision of public goods, such as health information. The results indicate that Latinos in locales where immigrant policing is most intense express lower levels of trust in government as a source of health information. Through a policy feedback lens, the findings suggest that the state's deployment of immigrant policing conveys more widespread lessons about the trustworthiness of government.","container-title":"Public Administration Review","DOI":"10.1111/puar.12916","ISSN":"1540-6210","issue":"3","language":"en","page":"432-443","source":"Wiley Online Library","title":"Spillover Effects: Immigrant Policing and Government Skepticism in Matters of Health for Latinos","title-short":"Spillover Effects","volume":"78","author":[{"family":"Nichols","given":"Vanessa Cruz"},{"family":"LeBrón","given":"Alana M. W."},{"family":"Pedraza","given":"Francisco I."}],"issued":{"date-parts":[["2018"]]}}}],"schema":"https://github.com/citation-style-language/schema/raw/master/csl-citation.json"} </w:instrText>
      </w:r>
      <w:r w:rsidR="0015310B">
        <w:rPr>
          <w:rFonts w:ascii="Times New Roman" w:hAnsi="Times New Roman" w:cs="Times New Roman"/>
          <w:sz w:val="24"/>
          <w:szCs w:val="24"/>
        </w:rPr>
        <w:fldChar w:fldCharType="separate"/>
      </w:r>
      <w:r w:rsidR="007474A0" w:rsidRPr="00D61861">
        <w:rPr>
          <w:rFonts w:ascii="Times New Roman" w:hAnsi="Times New Roman" w:cs="Times New Roman"/>
          <w:sz w:val="24"/>
          <w:szCs w:val="24"/>
        </w:rPr>
        <w:t>(Nichols, LeBrón, &amp; Pedraza, 2018)</w:t>
      </w:r>
      <w:r w:rsidR="0015310B">
        <w:rPr>
          <w:rFonts w:ascii="Times New Roman" w:hAnsi="Times New Roman" w:cs="Times New Roman"/>
          <w:sz w:val="24"/>
          <w:szCs w:val="24"/>
        </w:rPr>
        <w:fldChar w:fldCharType="end"/>
      </w:r>
      <w:r w:rsidR="007474A0">
        <w:rPr>
          <w:rFonts w:ascii="Times New Roman" w:hAnsi="Times New Roman" w:cs="Times New Roman"/>
          <w:sz w:val="24"/>
          <w:szCs w:val="24"/>
        </w:rPr>
        <w:t xml:space="preserve"> explain that the decision by Latino to live in America is based on two primary reasons that are </w:t>
      </w:r>
      <w:r w:rsidR="007474A0" w:rsidRPr="007474A0">
        <w:rPr>
          <w:rFonts w:ascii="Times New Roman" w:hAnsi="Times New Roman" w:cs="Times New Roman"/>
          <w:sz w:val="24"/>
          <w:szCs w:val="24"/>
        </w:rPr>
        <w:t xml:space="preserve">immigrants policing between Mexico and America </w:t>
      </w:r>
      <w:r w:rsidR="007474A0">
        <w:rPr>
          <w:rFonts w:ascii="Times New Roman" w:hAnsi="Times New Roman" w:cs="Times New Roman"/>
          <w:sz w:val="24"/>
          <w:szCs w:val="24"/>
        </w:rPr>
        <w:t>and</w:t>
      </w:r>
      <w:r w:rsidR="007474A0" w:rsidRPr="007474A0">
        <w:rPr>
          <w:rFonts w:ascii="Times New Roman" w:hAnsi="Times New Roman" w:cs="Times New Roman"/>
          <w:sz w:val="24"/>
          <w:szCs w:val="24"/>
        </w:rPr>
        <w:t xml:space="preserve"> cross-jurisdiction coordination.</w:t>
      </w:r>
      <w:r w:rsidR="002D32BA">
        <w:rPr>
          <w:rFonts w:ascii="Times New Roman" w:hAnsi="Times New Roman" w:cs="Times New Roman"/>
          <w:sz w:val="24"/>
          <w:szCs w:val="24"/>
        </w:rPr>
        <w:t xml:space="preserve"> For the purpose, welfare arm organizations are ensnared with the law implementation arm of the state. </w:t>
      </w:r>
    </w:p>
    <w:p w:rsidR="005C3FBB" w:rsidRDefault="00474124" w:rsidP="00587FFC">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857B27">
        <w:rPr>
          <w:rFonts w:ascii="Times New Roman" w:hAnsi="Times New Roman" w:cs="Times New Roman"/>
          <w:sz w:val="24"/>
          <w:szCs w:val="24"/>
        </w:rPr>
        <w:t xml:space="preserve">Author of </w:t>
      </w:r>
      <w:r w:rsidR="0015310B">
        <w:rPr>
          <w:rFonts w:ascii="Times New Roman" w:hAnsi="Times New Roman" w:cs="Times New Roman"/>
          <w:sz w:val="24"/>
          <w:szCs w:val="24"/>
        </w:rPr>
        <w:fldChar w:fldCharType="begin"/>
      </w:r>
      <w:r w:rsidR="00857B27">
        <w:rPr>
          <w:rFonts w:ascii="Times New Roman" w:hAnsi="Times New Roman" w:cs="Times New Roman"/>
          <w:sz w:val="24"/>
          <w:szCs w:val="24"/>
        </w:rPr>
        <w:instrText xml:space="preserve"> ADDIN ZOTERO_ITEM CSL_CITATION {"citationID":"DXtnw8mU","properties":{"formattedCitation":"(Times, n.d.)","plainCitation":"(Times, n.d.)","noteIndex":0},"citationItems":[{"id":1862,"uris":["http://zotero.org/users/local/mlRB1JqV/items/TAPL2KQT"],"uri":["http://zotero.org/users/local/mlRB1JqV/items/TAPL2KQT"],"itemData":{"id":1862,"type":"webpage","abstract":"“I’m extremely grateful for everybody here,” said Karen Menendez Coller, director of Centro Hispano. “We've had a year of crisis. I’ve never cried as much in my life as I","container-title":"madison.com","language":"en","title":"'A year of crisis': Madison's Latino community looks back on 2017","title-short":"'A year of crisis'","URL":"https://madison.com/news/local/govt-and-politics/a-year-of-crisis-madison-s-latino-community-looks-back/article_6188c4e6-3609-5fec-92c1-c29fd04fcf13.html","author":[{"family":"Times","given":"Lisa Speckhard Pasque | The Capital"}],"accessed":{"date-parts":[["2019",12,17]]}}}],"schema":"https://github.com/citation-style-language/schema/raw/master/csl-citation.json"} </w:instrText>
      </w:r>
      <w:r w:rsidR="0015310B">
        <w:rPr>
          <w:rFonts w:ascii="Times New Roman" w:hAnsi="Times New Roman" w:cs="Times New Roman"/>
          <w:sz w:val="24"/>
          <w:szCs w:val="24"/>
        </w:rPr>
        <w:fldChar w:fldCharType="separate"/>
      </w:r>
      <w:r w:rsidR="00857B27" w:rsidRPr="00D61861">
        <w:rPr>
          <w:rFonts w:ascii="Times New Roman" w:hAnsi="Times New Roman" w:cs="Times New Roman"/>
          <w:sz w:val="24"/>
        </w:rPr>
        <w:t>(Times, n.d.)</w:t>
      </w:r>
      <w:r w:rsidR="0015310B">
        <w:rPr>
          <w:rFonts w:ascii="Times New Roman" w:hAnsi="Times New Roman" w:cs="Times New Roman"/>
          <w:sz w:val="24"/>
          <w:szCs w:val="24"/>
        </w:rPr>
        <w:fldChar w:fldCharType="end"/>
      </w:r>
      <w:r w:rsidR="00E25FA3">
        <w:rPr>
          <w:rFonts w:ascii="Times New Roman" w:hAnsi="Times New Roman" w:cs="Times New Roman"/>
          <w:sz w:val="24"/>
          <w:szCs w:val="24"/>
        </w:rPr>
        <w:t>, c</w:t>
      </w:r>
      <w:r w:rsidR="00F64FF5">
        <w:rPr>
          <w:rFonts w:ascii="Times New Roman" w:hAnsi="Times New Roman" w:cs="Times New Roman"/>
          <w:sz w:val="24"/>
          <w:szCs w:val="24"/>
        </w:rPr>
        <w:t>laim</w:t>
      </w:r>
      <w:r w:rsidR="00857B27">
        <w:rPr>
          <w:rFonts w:ascii="Times New Roman" w:hAnsi="Times New Roman" w:cs="Times New Roman"/>
          <w:sz w:val="24"/>
          <w:szCs w:val="24"/>
        </w:rPr>
        <w:t xml:space="preserve">s that one of the major reason for the conflict and mistrust between law enforcement officers and immigrants is the communication gap. </w:t>
      </w:r>
      <w:r w:rsidR="00F64FF5">
        <w:rPr>
          <w:rFonts w:ascii="Times New Roman" w:hAnsi="Times New Roman" w:cs="Times New Roman"/>
          <w:sz w:val="24"/>
          <w:szCs w:val="24"/>
        </w:rPr>
        <w:t xml:space="preserve">Hispanic families show the least trust towards law enforcement officials as they have controlled their activities. Communication is least between immigrants and law enforcement which leads to various rumors and negativity for each other. </w:t>
      </w:r>
      <w:r w:rsidR="007F7CA4">
        <w:rPr>
          <w:rFonts w:ascii="Times New Roman" w:hAnsi="Times New Roman" w:cs="Times New Roman"/>
          <w:sz w:val="24"/>
          <w:szCs w:val="24"/>
        </w:rPr>
        <w:t xml:space="preserve">The impact of this gap can be observed through </w:t>
      </w:r>
      <w:r w:rsidR="0015310B" w:rsidRPr="007F7CA4">
        <w:rPr>
          <w:rFonts w:ascii="Times New Roman" w:hAnsi="Times New Roman" w:cs="Times New Roman"/>
          <w:sz w:val="24"/>
          <w:szCs w:val="24"/>
        </w:rPr>
        <w:fldChar w:fldCharType="begin"/>
      </w:r>
      <w:r w:rsidR="007F7CA4" w:rsidRPr="007F7CA4">
        <w:rPr>
          <w:rFonts w:ascii="Times New Roman" w:hAnsi="Times New Roman" w:cs="Times New Roman"/>
          <w:sz w:val="24"/>
          <w:szCs w:val="24"/>
        </w:rPr>
        <w:instrText xml:space="preserve"> ADDIN ZOTERO_ITEM CSL_CITATION {"citationID":"4B9XOufi","properties":{"formattedCitation":"(Rhodes et al., 2015)","plainCitation":"(Rhodes et al., 2015)","noteIndex":0},"citationItems":[{"id":1864,"uris":["http://zotero.org/users/local/mlRB1JqV/items/XYID3CNE"],"uri":["http://zotero.org/users/local/mlRB1JqV/items/XYID3CNE"],"itemData":{"id":1864,"type":"article-journal","abstract":"OBJECTIVES: We sought to understand how local immigration enforcement policies affect the utilization of health services among immigrant Hispanics/Latinos in North Carolina.\nMETHODS: In 2012, we analyzed vital records data to determine whether local implementation of section 287(g) of the Immigration and Nationality Act and the Secure Communities program, which authorizes local law enforcement agencies to enforce federal immigration laws, affected the prenatal care utilization of Hispanics/Latinas. We also conducted 6 focus groups and 17 interviews with Hispanic/Latino persons across North Carolina to explore the impact of immigration policies on their utilization of health services.\nRESULTS: We found no significant differences in utilization of prenatal care before and after implementation of section 287(g), but we did find that, in individual-level analysis, Hispanic/Latina mothers sought prenatal care later and had inadequate care when compared with non-Hispanic/Latina mothers. Participants reported profound mistrust of health services, avoiding health services, and sacrificing their health and the health of their family members.\nCONCLUSIONS: Fear of immigration enforcement policies is generalized across counties. Interventions are needed to increase immigrant Hispanics/Latinos' understanding of their rights and eligibility to utilize health services. Policy-level initiatives are also needed (e.g., driver's licenses) to help undocumented persons access and utilize these services.","container-title":"American Journal of Public Health","DOI":"10.2105/AJPH.2014.302218","ISSN":"1541-0048","issue":"2","journalAbbreviation":"Am J Public Health","language":"eng","note":"PMID: 25521886\nPMCID: PMC4318326","page":"329-337","source":"PubMed","title":"The impact of local immigration enforcement policies on the health of immigrant hispanics/latinos in the United States","volume":"105","author":[{"family":"Rhodes","given":"Scott D."},{"family":"Mann","given":"Lilli"},{"family":"Simán","given":"Florence M."},{"family":"Song","given":"Eunyoung"},{"family":"Alonzo","given":"Jorge"},{"family":"Downs","given":"Mario"},{"family":"Lawlor","given":"Emma"},{"family":"Martinez","given":"Omar"},{"family":"Sun","given":"Christina J."},{"family":"O'Brien","given":"Mary Claire"},{"family":"Reboussin","given":"Beth A."},{"family":"Hall","given":"Mark A."}],"issued":{"date-parts":[["2015",2]]}}}],"schema":"https://github.com/citation-style-language/schema/raw/master/csl-citation.json"} </w:instrText>
      </w:r>
      <w:r w:rsidR="0015310B" w:rsidRPr="007F7CA4">
        <w:rPr>
          <w:rFonts w:ascii="Times New Roman" w:hAnsi="Times New Roman" w:cs="Times New Roman"/>
          <w:sz w:val="24"/>
          <w:szCs w:val="24"/>
        </w:rPr>
        <w:fldChar w:fldCharType="separate"/>
      </w:r>
      <w:r w:rsidR="007F7CA4" w:rsidRPr="007F7CA4">
        <w:rPr>
          <w:rFonts w:ascii="Times New Roman" w:hAnsi="Times New Roman" w:cs="Times New Roman"/>
          <w:sz w:val="24"/>
          <w:szCs w:val="24"/>
        </w:rPr>
        <w:t>(Rhodes et al., 2015)</w:t>
      </w:r>
      <w:r w:rsidR="0015310B" w:rsidRPr="007F7CA4">
        <w:rPr>
          <w:rFonts w:ascii="Times New Roman" w:hAnsi="Times New Roman" w:cs="Times New Roman"/>
          <w:sz w:val="24"/>
          <w:szCs w:val="24"/>
        </w:rPr>
        <w:fldChar w:fldCharType="end"/>
      </w:r>
      <w:r w:rsidR="007F7CA4">
        <w:rPr>
          <w:rFonts w:ascii="Times New Roman" w:hAnsi="Times New Roman" w:cs="Times New Roman"/>
          <w:sz w:val="24"/>
          <w:szCs w:val="24"/>
        </w:rPr>
        <w:t xml:space="preserve"> research that highlights the health quality of Hispanics people. These immigrants </w:t>
      </w:r>
      <w:r w:rsidR="00D22DC4">
        <w:rPr>
          <w:rFonts w:ascii="Times New Roman" w:hAnsi="Times New Roman" w:cs="Times New Roman"/>
          <w:sz w:val="24"/>
          <w:szCs w:val="24"/>
        </w:rPr>
        <w:t xml:space="preserve">do not acquire health facilities and policies related to healthcare and sacrifice their wellbeing especially mothers or newborn babies. In addition, no steps are taken from the policymakers and law enforcement to encourage minor communities to get these facilities. This is important because legal immigrants should have access to all resources while illegal immigrants should be control claimed by the author of an article </w:t>
      </w:r>
      <w:r w:rsidR="00D22DC4">
        <w:rPr>
          <w:rFonts w:ascii="Times New Roman" w:hAnsi="Times New Roman" w:cs="Times New Roman"/>
          <w:sz w:val="24"/>
          <w:szCs w:val="24"/>
        </w:rPr>
        <w:fldChar w:fldCharType="begin"/>
      </w:r>
      <w:r w:rsidR="00D22DC4">
        <w:rPr>
          <w:rFonts w:ascii="Times New Roman" w:hAnsi="Times New Roman" w:cs="Times New Roman"/>
          <w:sz w:val="24"/>
          <w:szCs w:val="24"/>
        </w:rPr>
        <w:instrText xml:space="preserve"> ADDIN ZOTERO_ITEM CSL_CITATION {"citationID":"N7dph2Ab","properties":{"formattedCitation":"(Kent &amp; Carmichael, 2017)","plainCitation":"(Kent &amp; Carmichael, 2017)","noteIndex":0},"citationItems":[{"id":1861,"uris":["http://zotero.org/users/local/mlRB1JqV/items/BHJQQJVL"],"uri":["http://zotero.org/users/local/mlRB1JqV/items/BHJQQJVL"],"itemData":{"id":1861,"type":"article-journal","abstract":"The devolution of immigration law has increased local police involvement in the enforcement of federal immigration law. But only some departments have responded by implementing policies that restrict their officers' involvement in order to protect residents from overzealous policing. We test theories of economic and ethnic threat to explore the structural characteristics of cities that explain this variation. Multiple regression results show that the most unequal cities that have large Hispanic populations are less likely to have a policy. Hispanic white segregation and high unemployment also reduce the likelihood of policy implementation. We discuss theoretical and policy implications.","container-title":"Sociological Inquiry","DOI":"10.1111/soin.12155","ISSN":"1475-682X","issue":"3","language":"en","page":"421-448","source":"Wiley Online Library","title":"Municipal Law Enforcement Policy on Illegal Immigration Stops: Do Social Factors Determine How Aggressively Local Police Respond to Unauthorized Immigrants?","title-short":"Municipal Law Enforcement Policy on Illegal Immigration Stops","volume":"87","author":[{"family":"Kent","given":"Stephanie L."},{"family":"Carmichael","given":"Jason T."}],"issued":{"date-parts":[["2017"]]}}}],"schema":"https://github.com/citation-style-language/schema/raw/master/csl-citation.json"} </w:instrText>
      </w:r>
      <w:r w:rsidR="00D22DC4">
        <w:rPr>
          <w:rFonts w:ascii="Times New Roman" w:hAnsi="Times New Roman" w:cs="Times New Roman"/>
          <w:sz w:val="24"/>
          <w:szCs w:val="24"/>
        </w:rPr>
        <w:fldChar w:fldCharType="separate"/>
      </w:r>
      <w:r w:rsidR="00D22DC4" w:rsidRPr="00D61861">
        <w:rPr>
          <w:rFonts w:ascii="Times New Roman" w:hAnsi="Times New Roman" w:cs="Times New Roman"/>
          <w:sz w:val="24"/>
        </w:rPr>
        <w:t>(Kent &amp; Carmichael, 2017)</w:t>
      </w:r>
      <w:r w:rsidR="00D22DC4">
        <w:rPr>
          <w:rFonts w:ascii="Times New Roman" w:hAnsi="Times New Roman" w:cs="Times New Roman"/>
          <w:sz w:val="24"/>
          <w:szCs w:val="24"/>
        </w:rPr>
        <w:fldChar w:fldCharType="end"/>
      </w:r>
      <w:r w:rsidR="00D22DC4">
        <w:rPr>
          <w:rFonts w:ascii="Times New Roman" w:hAnsi="Times New Roman" w:cs="Times New Roman"/>
          <w:sz w:val="24"/>
          <w:szCs w:val="24"/>
        </w:rPr>
        <w:t xml:space="preserve">. </w:t>
      </w:r>
      <w:r>
        <w:rPr>
          <w:rFonts w:ascii="Times New Roman" w:hAnsi="Times New Roman" w:cs="Times New Roman"/>
          <w:sz w:val="24"/>
          <w:szCs w:val="24"/>
        </w:rPr>
        <w:t xml:space="preserve">All these issues lead to social isolation claimed b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nkieut6","properties":{"formattedCitation":"(Theodore &amp; Habans, 2016)","plainCitat</w:instrText>
      </w:r>
      <w:r>
        <w:rPr>
          <w:rFonts w:ascii="Times New Roman" w:hAnsi="Times New Roman" w:cs="Times New Roman"/>
          <w:sz w:val="24"/>
          <w:szCs w:val="24"/>
        </w:rPr>
        <w:instrText>ion":"(Theodore &amp; Habans, 2016)","noteIndex":0},"citationItems":[{"id":1875,"uris":["http://zotero.org/users/local/mlRB1JqV/items/V8JAAVN6"],"uri":["http://zotero.org/users/local/mlRB1JqV/items/V8JAAVN6"],"itemData":{"id":1875,"type":"article-journal","abs</w:instrText>
      </w:r>
      <w:r>
        <w:rPr>
          <w:rFonts w:ascii="Times New Roman" w:hAnsi="Times New Roman" w:cs="Times New Roman"/>
          <w:sz w:val="24"/>
          <w:szCs w:val="24"/>
        </w:rPr>
        <w:instrText xml:space="preserve">tract":"Using data from a survey of 2004 Latinos in four urban counties in the USA, this paper considers a question that has not been systematically investigated: how has increasing police involvement in immigration enforcement impacted the perceptions of </w:instrText>
      </w:r>
      <w:r>
        <w:rPr>
          <w:rFonts w:ascii="Times New Roman" w:hAnsi="Times New Roman" w:cs="Times New Roman"/>
          <w:sz w:val="24"/>
          <w:szCs w:val="24"/>
        </w:rPr>
        <w:instrText>the police that are held by immigrant and non-immigrant Latinos? Survey results indicate that many Latinos report fear of police, contributing to their social isolation and exacerbating their mistrust of law enforcement authorities. A substantial portion o</w:instrText>
      </w:r>
      <w:r>
        <w:rPr>
          <w:rFonts w:ascii="Times New Roman" w:hAnsi="Times New Roman" w:cs="Times New Roman"/>
          <w:sz w:val="24"/>
          <w:szCs w:val="24"/>
        </w:rPr>
        <w:instrText>f Latino respondents report that they would be less likely to voluntarily contact the police if they are the victim of a crime, or to provide information about a crime, because they fear that police would use this contact as an opportunity to investigate t</w:instrText>
      </w:r>
      <w:r>
        <w:rPr>
          <w:rFonts w:ascii="Times New Roman" w:hAnsi="Times New Roman" w:cs="Times New Roman"/>
          <w:sz w:val="24"/>
          <w:szCs w:val="24"/>
        </w:rPr>
        <w:instrText xml:space="preserve">heir immigration status or that of their friends and family members. We use regression analysis to further analyse the determinants of these responses. Our findings suggest that negative encounters with police involving questions of immigration status and </w:instrText>
      </w:r>
      <w:r>
        <w:rPr>
          <w:rFonts w:ascii="Times New Roman" w:hAnsi="Times New Roman" w:cs="Times New Roman"/>
          <w:sz w:val="24"/>
          <w:szCs w:val="24"/>
        </w:rPr>
        <w:instrText>perceived unfair treatment, as well as vulnerabilities due to immigration and documentation status, contribute to social isolation and hesitancy to report crimes to police. These findings have implications for cooperation between police and Latino communit</w:instrText>
      </w:r>
      <w:r>
        <w:rPr>
          <w:rFonts w:ascii="Times New Roman" w:hAnsi="Times New Roman" w:cs="Times New Roman"/>
          <w:sz w:val="24"/>
          <w:szCs w:val="24"/>
        </w:rPr>
        <w:instrText>ies, particularly since local authorities have been enrolled in immigration enforcement.","container-title":"Journal of Ethnic and Migration Studies","DOI":"10.1080/1369183X.2015.1126090","ISSN":"1369-183X","issue":"6","page":"970-988","source":"Taylor and</w:instrText>
      </w:r>
      <w:r>
        <w:rPr>
          <w:rFonts w:ascii="Times New Roman" w:hAnsi="Times New Roman" w:cs="Times New Roman"/>
          <w:sz w:val="24"/>
          <w:szCs w:val="24"/>
        </w:rPr>
        <w:instrText xml:space="preserve"> Francis+NEJM","title":"Policing immigrant communities: Latino perceptions of police involvement in immigration enforcement","title-short":"Policing immigrant communities","volume":"42","author":[{"family":"Theodore","given":"Nik"},{"family":"Habans","give</w:instrText>
      </w:r>
      <w:r>
        <w:rPr>
          <w:rFonts w:ascii="Times New Roman" w:hAnsi="Times New Roman" w:cs="Times New Roman"/>
          <w:sz w:val="24"/>
          <w:szCs w:val="24"/>
        </w:rPr>
        <w:instrText xml:space="preserve">n":"Robert"}],"issued":{"date-parts":[["2016",5,2]]}}}],"schema":"https://github.com/citation-style-language/schema/raw/master/csl-citation.json"} </w:instrText>
      </w:r>
      <w:r>
        <w:rPr>
          <w:rFonts w:ascii="Times New Roman" w:hAnsi="Times New Roman" w:cs="Times New Roman"/>
          <w:sz w:val="24"/>
          <w:szCs w:val="24"/>
        </w:rPr>
        <w:fldChar w:fldCharType="separate"/>
      </w:r>
      <w:r w:rsidRPr="00D61861">
        <w:rPr>
          <w:rFonts w:ascii="Times New Roman" w:hAnsi="Times New Roman" w:cs="Times New Roman"/>
          <w:sz w:val="24"/>
        </w:rPr>
        <w:t>(Theodore &amp;Habans, 2016)</w:t>
      </w:r>
      <w:r>
        <w:rPr>
          <w:rFonts w:ascii="Times New Roman" w:hAnsi="Times New Roman" w:cs="Times New Roman"/>
          <w:sz w:val="24"/>
          <w:szCs w:val="24"/>
        </w:rPr>
        <w:fldChar w:fldCharType="end"/>
      </w:r>
      <w:r>
        <w:rPr>
          <w:rFonts w:ascii="Times New Roman" w:hAnsi="Times New Roman" w:cs="Times New Roman"/>
          <w:sz w:val="24"/>
          <w:szCs w:val="24"/>
        </w:rPr>
        <w:t>. Latinos take the least help from law enforcement in case of a crime report o any</w:t>
      </w:r>
      <w:r>
        <w:rPr>
          <w:rFonts w:ascii="Times New Roman" w:hAnsi="Times New Roman" w:cs="Times New Roman"/>
          <w:sz w:val="24"/>
          <w:szCs w:val="24"/>
        </w:rPr>
        <w:t xml:space="preserve"> other legal emergency. </w:t>
      </w:r>
      <w:r w:rsidR="00A55934">
        <w:rPr>
          <w:rFonts w:ascii="Times New Roman" w:hAnsi="Times New Roman" w:cs="Times New Roman"/>
          <w:sz w:val="24"/>
          <w:szCs w:val="24"/>
        </w:rPr>
        <w:t>They have the fear that officers will be biased and they will use their information against them.</w:t>
      </w:r>
    </w:p>
    <w:p w:rsidR="00D53531" w:rsidRDefault="00474124" w:rsidP="00401BC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umors about illegal immigrants can spread fear among people and researc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m2vGGAj","pr</w:instrText>
      </w:r>
      <w:r>
        <w:rPr>
          <w:rFonts w:ascii="Times New Roman" w:hAnsi="Times New Roman" w:cs="Times New Roman"/>
          <w:sz w:val="24"/>
          <w:szCs w:val="24"/>
        </w:rPr>
        <w:instrText>operties":{"formattedCitation":"(Simpson, Simpson, &amp; Cruz-Mil\\uc0\\u225{}n, 2016)","plainCitation":"(Simpson, Simpson, &amp; Cruz-Milán, 2016)","noteIndex":0},"citationItems":[{"id":1877,"uris":["http://zotero.org/users/local/mlRB1JqV/items/6CILIM8M"],"uri":[</w:instrText>
      </w:r>
      <w:r>
        <w:rPr>
          <w:rFonts w:ascii="Times New Roman" w:hAnsi="Times New Roman" w:cs="Times New Roman"/>
          <w:sz w:val="24"/>
          <w:szCs w:val="24"/>
        </w:rPr>
        <w:instrText xml:space="preserve">"http://zotero.org/users/local/mlRB1JqV/items/6CILIM8M"],"itemData":{"id":1877,"type":"article-journal","abstract":"This study was conducted in the midst of a surge of undocumented immigrants into a popular seasonal migrant destination in the U.S. and the </w:instrText>
      </w:r>
      <w:r>
        <w:rPr>
          <w:rFonts w:ascii="Times New Roman" w:hAnsi="Times New Roman" w:cs="Times New Roman"/>
          <w:sz w:val="24"/>
          <w:szCs w:val="24"/>
        </w:rPr>
        <w:instrText>subsequent state response of adding security forces. Factors examined include the effects of the role of media in shaping perceptions about security forces, perceptions about security force effectiveness, perceptions of undocumented immigrants and politica</w:instrText>
      </w:r>
      <w:r>
        <w:rPr>
          <w:rFonts w:ascii="Times New Roman" w:hAnsi="Times New Roman" w:cs="Times New Roman"/>
          <w:sz w:val="24"/>
          <w:szCs w:val="24"/>
        </w:rPr>
        <w:instrText>l orientation. The study of 413 respondents found that attitudes toward undocumented immigrants affect felt safety in the region, likelihood of recommending and returning to the region. Perceptions of the effectiveness of the security forces were important</w:instrText>
      </w:r>
      <w:r>
        <w:rPr>
          <w:rFonts w:ascii="Times New Roman" w:hAnsi="Times New Roman" w:cs="Times New Roman"/>
          <w:sz w:val="24"/>
          <w:szCs w:val="24"/>
        </w:rPr>
        <w:instrText xml:space="preserve"> in affecting likelihood of recommending the region to others but not return intention. These and other findings contribute significantly to the scant research on both effectiveness of crises management responses and on effects of perceptions of undocument</w:instrText>
      </w:r>
      <w:r>
        <w:rPr>
          <w:rFonts w:ascii="Times New Roman" w:hAnsi="Times New Roman" w:cs="Times New Roman"/>
          <w:sz w:val="24"/>
          <w:szCs w:val="24"/>
        </w:rPr>
        <w:instrText>ed immigrants on traveler behavior.","container-title":"Tourism Management","DOI":"10.1016/j.tourman.2016.06.021","ISSN":"0261-5177","journalAbbreviation":"Tourism Management","language":"en","page":"373-386","source":"ScienceDirect","title":"Attitude towa</w:instrText>
      </w:r>
      <w:r>
        <w:rPr>
          <w:rFonts w:ascii="Times New Roman" w:hAnsi="Times New Roman" w:cs="Times New Roman"/>
          <w:sz w:val="24"/>
          <w:szCs w:val="24"/>
        </w:rPr>
        <w:instrText>rds immigrants and security: Effects on destination-loyal tourists","title-short":"Attitude towards immigrants and security","volume":"57","author":[{"family":"Simpson","given":"Joseph J."},{"family":"Simpson","given":"Penny M."},{"family":"Cruz-Milán","gi</w:instrText>
      </w:r>
      <w:r>
        <w:rPr>
          <w:rFonts w:ascii="Times New Roman" w:hAnsi="Times New Roman" w:cs="Times New Roman"/>
          <w:sz w:val="24"/>
          <w:szCs w:val="24"/>
        </w:rPr>
        <w:instrText xml:space="preserve">ven":"Oliver"}],"issued":{"date-parts":[["2016",12,1]]}}}],"schema":"https://github.com/citation-style-language/schema/raw/master/csl-citation.json"} </w:instrText>
      </w:r>
      <w:r>
        <w:rPr>
          <w:rFonts w:ascii="Times New Roman" w:hAnsi="Times New Roman" w:cs="Times New Roman"/>
          <w:sz w:val="24"/>
          <w:szCs w:val="24"/>
        </w:rPr>
        <w:fldChar w:fldCharType="separate"/>
      </w:r>
      <w:r w:rsidRPr="00D61861">
        <w:rPr>
          <w:rFonts w:ascii="Times New Roman" w:hAnsi="Times New Roman" w:cs="Times New Roman"/>
          <w:sz w:val="24"/>
          <w:szCs w:val="24"/>
        </w:rPr>
        <w:t>(Simpson, Simpson, &amp; Cruz-Milán, 2016)</w:t>
      </w:r>
      <w:r>
        <w:rPr>
          <w:rFonts w:ascii="Times New Roman" w:hAnsi="Times New Roman" w:cs="Times New Roman"/>
          <w:sz w:val="24"/>
          <w:szCs w:val="24"/>
        </w:rPr>
        <w:fldChar w:fldCharType="end"/>
      </w:r>
      <w:r>
        <w:rPr>
          <w:rFonts w:ascii="Times New Roman" w:hAnsi="Times New Roman" w:cs="Times New Roman"/>
          <w:sz w:val="24"/>
          <w:szCs w:val="24"/>
        </w:rPr>
        <w:t xml:space="preserve"> raise questions against the effectiveness of law enforcement off</w:t>
      </w:r>
      <w:r>
        <w:rPr>
          <w:rFonts w:ascii="Times New Roman" w:hAnsi="Times New Roman" w:cs="Times New Roman"/>
          <w:sz w:val="24"/>
          <w:szCs w:val="24"/>
        </w:rPr>
        <w:t xml:space="preserve">icers. It also </w:t>
      </w:r>
      <w:r w:rsidR="00A10A03">
        <w:rPr>
          <w:rFonts w:ascii="Times New Roman" w:hAnsi="Times New Roman" w:cs="Times New Roman"/>
          <w:sz w:val="24"/>
          <w:szCs w:val="24"/>
        </w:rPr>
        <w:t>affects</w:t>
      </w:r>
      <w:r>
        <w:rPr>
          <w:rFonts w:ascii="Times New Roman" w:hAnsi="Times New Roman" w:cs="Times New Roman"/>
          <w:sz w:val="24"/>
          <w:szCs w:val="24"/>
        </w:rPr>
        <w:t xml:space="preserve"> the feeling of safety which can lead to a decline in tourism in the nation.</w:t>
      </w:r>
      <w:r w:rsidR="00A10A03">
        <w:rPr>
          <w:rFonts w:ascii="Times New Roman" w:hAnsi="Times New Roman" w:cs="Times New Roman"/>
          <w:sz w:val="24"/>
          <w:szCs w:val="24"/>
        </w:rPr>
        <w:t xml:space="preserve"> This perception is developed due to the behavior of policy agencies against communities. The way police treated different communities it increased the division between secure and insecure communities. Similar information is shared by the authors of an article </w:t>
      </w:r>
      <w:r w:rsidR="00A10A03">
        <w:rPr>
          <w:rFonts w:ascii="Times New Roman" w:hAnsi="Times New Roman" w:cs="Times New Roman"/>
          <w:sz w:val="24"/>
          <w:szCs w:val="24"/>
        </w:rPr>
        <w:fldChar w:fldCharType="begin"/>
      </w:r>
      <w:r w:rsidR="00A10A03">
        <w:rPr>
          <w:rFonts w:ascii="Times New Roman" w:hAnsi="Times New Roman" w:cs="Times New Roman"/>
          <w:sz w:val="24"/>
          <w:szCs w:val="24"/>
        </w:rPr>
        <w:instrText xml:space="preserve"> ADDIN ZOTERO_ITEM CSL_CITATION {"citationID":"ftuzYs5A","properties":{"formattedCitation":"(Menj\\uc0\\u237{}var &amp; Bejarano, 2004)","plainCitation":"(Menjívar &amp; Bejarano, 2004)","noteIndex":0},"citationItems":[{"id":1881,"uris":["http://zotero.org/users/local/mlRB1JqV/items/ZRNXTJ8S"],"uri":["http://zotero.org/users/local/mlRB1JqV/items/ZRNXTJ8S"],"itemData":{"id":1881,"type":"article-journal","abstract":"Many studies that link immigration and crime focus on assessing rates and explaining incidence. In this article we attempt to elucidate the immigrants’ fear of crime and their perceptions of U.S. authorities as these impinge on their relations with the police and on their own insertion in the host society. Based on sixty-one in-depth interviews with immigrants from Cuba, El Salvador, Guatemala, and Mexico and on participant observation conducted in Phoenix, Arizona, we identify three immigrant-speciﬁc factors that affect immigrants’ perceptions of crime and the police. These are: a bifocal lens, that is, the immigrants’ former experiences with crime and their homelands’ justice system; contacts with U.S. immigration ofﬁcials; and the social networks through which they learn what to expect in the United States from U.S. police authorities, as well as when and where to expect criminal activity, and who may be a potential criminal.","container-title":"Ethnic and Racial Studies","DOI":"10.1080/0141987032000147968","ISSN":"0141-9870, 1466-4356","issue":"1","journalAbbreviation":"Ethnic and Racial Studies","language":"en","page":"120-148","source":"DOI.org (Crossref)","title":"Latino immigrants’ perceptions of crime and police authorities in the United States: A case study from the Phoenix Metropolitan area","title-short":"Latino immigrants’ perceptions of crime and police authorities in the United States","volume":"27","author":[{"family":"Menjívar","given":"Cecilia"},{"family":"Bejarano","given":"Cynthia"}],"issued":{"date-parts":[["2004",1]]}}}],"schema":"https://github.com/citation-style-language/schema/raw/master/csl-citation.json"} </w:instrText>
      </w:r>
      <w:r w:rsidR="00A10A03">
        <w:rPr>
          <w:rFonts w:ascii="Times New Roman" w:hAnsi="Times New Roman" w:cs="Times New Roman"/>
          <w:sz w:val="24"/>
          <w:szCs w:val="24"/>
        </w:rPr>
        <w:fldChar w:fldCharType="separate"/>
      </w:r>
      <w:r w:rsidR="00A10A03" w:rsidRPr="00D61861">
        <w:rPr>
          <w:rFonts w:ascii="Times New Roman" w:hAnsi="Times New Roman" w:cs="Times New Roman"/>
          <w:sz w:val="24"/>
          <w:szCs w:val="24"/>
        </w:rPr>
        <w:t>(Menjívar&amp;Bejarano, 2004)</w:t>
      </w:r>
      <w:r w:rsidR="00A10A03">
        <w:rPr>
          <w:rFonts w:ascii="Times New Roman" w:hAnsi="Times New Roman" w:cs="Times New Roman"/>
          <w:sz w:val="24"/>
          <w:szCs w:val="24"/>
        </w:rPr>
        <w:fldChar w:fldCharType="end"/>
      </w:r>
      <w:r w:rsidR="00A10A03">
        <w:rPr>
          <w:rFonts w:ascii="Times New Roman" w:hAnsi="Times New Roman" w:cs="Times New Roman"/>
          <w:sz w:val="24"/>
          <w:szCs w:val="24"/>
        </w:rPr>
        <w:t xml:space="preserve">. They interviewed minorities and the result shows that </w:t>
      </w:r>
      <w:r w:rsidR="00A10A03" w:rsidRPr="00A10A03">
        <w:rPr>
          <w:rFonts w:ascii="Times New Roman" w:hAnsi="Times New Roman" w:cs="Times New Roman"/>
          <w:sz w:val="24"/>
          <w:szCs w:val="24"/>
        </w:rPr>
        <w:t xml:space="preserve">three immigrant-specific factors that affect immigrants’ perceptions of crime and the police. </w:t>
      </w:r>
      <w:r w:rsidR="00A10A03">
        <w:rPr>
          <w:rFonts w:ascii="Times New Roman" w:hAnsi="Times New Roman" w:cs="Times New Roman"/>
          <w:sz w:val="24"/>
          <w:szCs w:val="24"/>
        </w:rPr>
        <w:t>It includes</w:t>
      </w:r>
      <w:r w:rsidR="00A10A03" w:rsidRPr="00A10A03">
        <w:rPr>
          <w:rFonts w:ascii="Times New Roman" w:hAnsi="Times New Roman" w:cs="Times New Roman"/>
          <w:sz w:val="24"/>
          <w:szCs w:val="24"/>
        </w:rPr>
        <w:t xml:space="preserve"> a bifocal lens, </w:t>
      </w:r>
      <w:r w:rsidR="00401BCC" w:rsidRPr="00401BCC">
        <w:rPr>
          <w:rFonts w:ascii="Times New Roman" w:hAnsi="Times New Roman" w:cs="Times New Roman"/>
          <w:sz w:val="24"/>
          <w:szCs w:val="24"/>
        </w:rPr>
        <w:t>contacts with U.S. immigration officials; and social networks</w:t>
      </w:r>
      <w:r w:rsidR="00401BCC">
        <w:rPr>
          <w:rFonts w:ascii="Times New Roman" w:hAnsi="Times New Roman" w:cs="Times New Roman"/>
          <w:sz w:val="24"/>
          <w:szCs w:val="24"/>
        </w:rPr>
        <w:t xml:space="preserve">. </w:t>
      </w:r>
    </w:p>
    <w:p w:rsidR="004907A2" w:rsidRPr="000A6426" w:rsidRDefault="00474124" w:rsidP="0056518C">
      <w:pPr>
        <w:spacing w:after="0" w:line="480" w:lineRule="auto"/>
        <w:jc w:val="center"/>
        <w:rPr>
          <w:rFonts w:ascii="Times New Roman" w:hAnsi="Times New Roman" w:cs="Times New Roman"/>
          <w:b/>
          <w:sz w:val="24"/>
          <w:szCs w:val="24"/>
        </w:rPr>
      </w:pPr>
      <w:r w:rsidRPr="000A6426">
        <w:rPr>
          <w:rFonts w:ascii="Times New Roman" w:hAnsi="Times New Roman" w:cs="Times New Roman"/>
          <w:b/>
          <w:sz w:val="24"/>
          <w:szCs w:val="24"/>
        </w:rPr>
        <w:lastRenderedPageBreak/>
        <w:t>Discussion</w:t>
      </w:r>
    </w:p>
    <w:p w:rsidR="00401BCC" w:rsidRDefault="00474124" w:rsidP="00401BC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847F6">
        <w:rPr>
          <w:rFonts w:ascii="Times New Roman" w:hAnsi="Times New Roman" w:cs="Times New Roman"/>
          <w:sz w:val="24"/>
          <w:szCs w:val="24"/>
        </w:rPr>
        <w:tab/>
      </w:r>
      <w:r>
        <w:rPr>
          <w:rFonts w:ascii="Times New Roman" w:hAnsi="Times New Roman" w:cs="Times New Roman"/>
          <w:sz w:val="24"/>
          <w:szCs w:val="24"/>
        </w:rPr>
        <w:t>In America, every new administration introduces various la</w:t>
      </w:r>
      <w:r>
        <w:rPr>
          <w:rFonts w:ascii="Times New Roman" w:hAnsi="Times New Roman" w:cs="Times New Roman"/>
          <w:sz w:val="24"/>
          <w:szCs w:val="24"/>
        </w:rPr>
        <w:t xml:space="preserve">ws and regulations for immigrants. The main reason for immigration laws and restrictions on immigrants is to ensure the safety of the American people. </w:t>
      </w:r>
      <w:r w:rsidR="00A93A88">
        <w:rPr>
          <w:rFonts w:ascii="Times New Roman" w:hAnsi="Times New Roman" w:cs="Times New Roman"/>
          <w:sz w:val="24"/>
          <w:szCs w:val="24"/>
        </w:rPr>
        <w:t xml:space="preserve">Obama administration presented various policies that not only secure the American people but also gave new opportunities and security to the legal immigrants. However, the incident of 9/11 left the fear among the people regarding immigrants and other religions. Due to such terrorist </w:t>
      </w:r>
      <w:r w:rsidR="009D0F72">
        <w:rPr>
          <w:rFonts w:ascii="Times New Roman" w:hAnsi="Times New Roman" w:cs="Times New Roman"/>
          <w:sz w:val="24"/>
          <w:szCs w:val="24"/>
        </w:rPr>
        <w:t>incidence</w:t>
      </w:r>
      <w:r w:rsidR="00A93A88">
        <w:rPr>
          <w:rFonts w:ascii="Times New Roman" w:hAnsi="Times New Roman" w:cs="Times New Roman"/>
          <w:sz w:val="24"/>
          <w:szCs w:val="24"/>
        </w:rPr>
        <w:t xml:space="preserve">, law enforcement became strict towards minorities. Trump administration is against </w:t>
      </w:r>
      <w:r w:rsidR="000A6426">
        <w:rPr>
          <w:rFonts w:ascii="Times New Roman" w:hAnsi="Times New Roman" w:cs="Times New Roman"/>
          <w:sz w:val="24"/>
          <w:szCs w:val="24"/>
        </w:rPr>
        <w:t xml:space="preserve">immigrants and religions like Islam. </w:t>
      </w:r>
      <w:r w:rsidR="00D87417">
        <w:rPr>
          <w:rFonts w:ascii="Times New Roman" w:hAnsi="Times New Roman" w:cs="Times New Roman"/>
          <w:sz w:val="24"/>
          <w:szCs w:val="24"/>
        </w:rPr>
        <w:t>Trump</w:t>
      </w:r>
      <w:r w:rsidR="000A6426">
        <w:rPr>
          <w:rFonts w:ascii="Times New Roman" w:hAnsi="Times New Roman" w:cs="Times New Roman"/>
          <w:sz w:val="24"/>
          <w:szCs w:val="24"/>
        </w:rPr>
        <w:t xml:space="preserve"> </w:t>
      </w:r>
      <w:r w:rsidR="00D87417">
        <w:rPr>
          <w:rFonts w:ascii="Times New Roman" w:hAnsi="Times New Roman" w:cs="Times New Roman"/>
          <w:sz w:val="24"/>
          <w:szCs w:val="24"/>
        </w:rPr>
        <w:t>policies like the ban on few refugees are</w:t>
      </w:r>
      <w:r w:rsidR="000A6426">
        <w:rPr>
          <w:rFonts w:ascii="Times New Roman" w:hAnsi="Times New Roman" w:cs="Times New Roman"/>
          <w:sz w:val="24"/>
          <w:szCs w:val="24"/>
        </w:rPr>
        <w:t xml:space="preserve"> more strict and narrow than previous administrations. </w:t>
      </w:r>
      <w:r w:rsidR="009D0F72">
        <w:rPr>
          <w:rFonts w:ascii="Times New Roman" w:hAnsi="Times New Roman" w:cs="Times New Roman"/>
          <w:sz w:val="24"/>
          <w:szCs w:val="24"/>
        </w:rPr>
        <w:t>New policies resulted in the deporting of various immigrants who were living in America for the past many years. These laws are restrictions have increased the conflicts between law enforcement officers and minority communities.</w:t>
      </w:r>
      <w:r w:rsidR="00B4258C">
        <w:rPr>
          <w:rFonts w:ascii="Times New Roman" w:hAnsi="Times New Roman" w:cs="Times New Roman"/>
          <w:sz w:val="24"/>
          <w:szCs w:val="24"/>
        </w:rPr>
        <w:t xml:space="preserve"> </w:t>
      </w:r>
    </w:p>
    <w:p w:rsidR="007C71B0" w:rsidRDefault="00474124" w:rsidP="00401BC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847F6">
        <w:rPr>
          <w:rFonts w:ascii="Times New Roman" w:hAnsi="Times New Roman" w:cs="Times New Roman"/>
          <w:sz w:val="24"/>
          <w:szCs w:val="24"/>
        </w:rPr>
        <w:tab/>
      </w:r>
      <w:r>
        <w:rPr>
          <w:rFonts w:ascii="Times New Roman" w:hAnsi="Times New Roman" w:cs="Times New Roman"/>
          <w:sz w:val="24"/>
          <w:szCs w:val="24"/>
        </w:rPr>
        <w:t>There is a perception among white Americans and law enforcement that immigrants might use their land against them. In addition, they can create conflict to snatch their resources and land from them. Therefore, immigrants are ignored by law enforcement and</w:t>
      </w:r>
      <w:r>
        <w:rPr>
          <w:rFonts w:ascii="Times New Roman" w:hAnsi="Times New Roman" w:cs="Times New Roman"/>
          <w:sz w:val="24"/>
          <w:szCs w:val="24"/>
        </w:rPr>
        <w:t xml:space="preserve"> their behavior is recorded as biased. Various researches based on the relationship between law enforcement officials and the Latino community indicate the insecurity and behavior of law enforcement officers. </w:t>
      </w:r>
      <w:r w:rsidR="002976DB">
        <w:rPr>
          <w:rFonts w:ascii="Times New Roman" w:hAnsi="Times New Roman" w:cs="Times New Roman"/>
          <w:sz w:val="24"/>
          <w:szCs w:val="24"/>
        </w:rPr>
        <w:t xml:space="preserve">They have a communication gap due to the mistrust of each other. </w:t>
      </w:r>
      <w:r w:rsidR="00633E77">
        <w:rPr>
          <w:rFonts w:ascii="Times New Roman" w:hAnsi="Times New Roman" w:cs="Times New Roman"/>
          <w:sz w:val="24"/>
          <w:szCs w:val="24"/>
        </w:rPr>
        <w:t xml:space="preserve">Latino people feel insecure by asking for help from law enforcement. This is because on various occasions law enforcement tried to control the activities of the Latino community. Not only Latino law enforcement control activities of other religious people as well. For instance, Muslims are restricted to the place during their festival of Eid and Ramadan. Similarly, Hindus and Sikhs festivals are also controlled by law enforcement. </w:t>
      </w:r>
      <w:r w:rsidR="00E811F7">
        <w:rPr>
          <w:rFonts w:ascii="Times New Roman" w:hAnsi="Times New Roman" w:cs="Times New Roman"/>
          <w:sz w:val="24"/>
          <w:szCs w:val="24"/>
        </w:rPr>
        <w:t>Law enforcement sometimes applies restriction</w:t>
      </w:r>
      <w:r w:rsidR="00F3158C">
        <w:rPr>
          <w:rFonts w:ascii="Times New Roman" w:hAnsi="Times New Roman" w:cs="Times New Roman"/>
          <w:sz w:val="24"/>
          <w:szCs w:val="24"/>
        </w:rPr>
        <w:t>s</w:t>
      </w:r>
      <w:r w:rsidR="00E811F7">
        <w:rPr>
          <w:rFonts w:ascii="Times New Roman" w:hAnsi="Times New Roman" w:cs="Times New Roman"/>
          <w:sz w:val="24"/>
          <w:szCs w:val="24"/>
        </w:rPr>
        <w:t xml:space="preserve"> </w:t>
      </w:r>
      <w:r w:rsidR="00E811F7">
        <w:rPr>
          <w:rFonts w:ascii="Times New Roman" w:hAnsi="Times New Roman" w:cs="Times New Roman"/>
          <w:sz w:val="24"/>
          <w:szCs w:val="24"/>
        </w:rPr>
        <w:lastRenderedPageBreak/>
        <w:t xml:space="preserve">for security purpose but </w:t>
      </w:r>
      <w:r w:rsidR="00F3158C">
        <w:rPr>
          <w:rFonts w:ascii="Times New Roman" w:hAnsi="Times New Roman" w:cs="Times New Roman"/>
          <w:sz w:val="24"/>
          <w:szCs w:val="24"/>
        </w:rPr>
        <w:t>minor communities take it as unjust as they also demand freedom so they can practice their ritual or celebrate festivals.</w:t>
      </w:r>
    </w:p>
    <w:p w:rsidR="008F7543" w:rsidRDefault="00474124" w:rsidP="00401BC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847F6">
        <w:rPr>
          <w:rFonts w:ascii="Times New Roman" w:hAnsi="Times New Roman" w:cs="Times New Roman"/>
          <w:sz w:val="24"/>
          <w:szCs w:val="24"/>
        </w:rPr>
        <w:tab/>
      </w:r>
      <w:r>
        <w:rPr>
          <w:rFonts w:ascii="Times New Roman" w:hAnsi="Times New Roman" w:cs="Times New Roman"/>
          <w:sz w:val="24"/>
          <w:szCs w:val="24"/>
        </w:rPr>
        <w:t>The action of law enforcement officers develops insecurity among minority community that research indicates that even in</w:t>
      </w:r>
      <w:r>
        <w:rPr>
          <w:rFonts w:ascii="Times New Roman" w:hAnsi="Times New Roman" w:cs="Times New Roman"/>
          <w:sz w:val="24"/>
          <w:szCs w:val="24"/>
        </w:rPr>
        <w:t xml:space="preserve"> the case of emergency or crime, immigrants do not take help from law enforcement. They feel insecure that their information can be misused or their personal information is not secure in the hand of law enforcement. This increases the gap between minority </w:t>
      </w:r>
      <w:r>
        <w:rPr>
          <w:rFonts w:ascii="Times New Roman" w:hAnsi="Times New Roman" w:cs="Times New Roman"/>
          <w:sz w:val="24"/>
          <w:szCs w:val="24"/>
        </w:rPr>
        <w:t xml:space="preserve">communities and law enforcement. The gap might result in conflict and misunderstanding which can lead to rebel or other protests against law enforcement. </w:t>
      </w:r>
      <w:r w:rsidR="009B2AA6">
        <w:rPr>
          <w:rFonts w:ascii="Times New Roman" w:hAnsi="Times New Roman" w:cs="Times New Roman"/>
          <w:sz w:val="24"/>
          <w:szCs w:val="24"/>
        </w:rPr>
        <w:t>Immigrants who are legal and are living in the nation from so many years avoid nation's policies and programs for their benefits. For instance, the mother of newborn babies does not take healthcare facilities for rapid recovery. Instead, they avoid such facilities to stay away from the people of administration and law enforcement.</w:t>
      </w:r>
    </w:p>
    <w:p w:rsidR="009B2AA6" w:rsidRDefault="00474124" w:rsidP="00B847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refore, the governmen</w:t>
      </w:r>
      <w:r>
        <w:rPr>
          <w:rFonts w:ascii="Times New Roman" w:hAnsi="Times New Roman" w:cs="Times New Roman"/>
          <w:sz w:val="24"/>
          <w:szCs w:val="24"/>
        </w:rPr>
        <w:t>t should take steps to increase the trust between law enforcement and immigrants. It is important to deport or take action against illegal immigrants but at the same time, it is the duty of the official to provide the best facilities to the legal immigrant</w:t>
      </w:r>
      <w:r>
        <w:rPr>
          <w:rFonts w:ascii="Times New Roman" w:hAnsi="Times New Roman" w:cs="Times New Roman"/>
          <w:sz w:val="24"/>
          <w:szCs w:val="24"/>
        </w:rPr>
        <w:t xml:space="preserve">s. People from all around the world come to America for better opportunities and lifestyles. Therefore, their needs and demands should be fulfilled in the most effective way.  </w:t>
      </w:r>
    </w:p>
    <w:p w:rsidR="004907A2" w:rsidRPr="0056518C" w:rsidRDefault="00474124" w:rsidP="0056518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nclusion</w:t>
      </w:r>
    </w:p>
    <w:p w:rsidR="00C74D28" w:rsidRDefault="00474124" w:rsidP="00B847F6">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 There is a communication gap between law enforcement and immigrants</w:t>
      </w:r>
      <w:r>
        <w:rPr>
          <w:rFonts w:ascii="Times New Roman" w:hAnsi="Times New Roman" w:cs="Times New Roman"/>
          <w:sz w:val="24"/>
          <w:szCs w:val="24"/>
        </w:rPr>
        <w:t xml:space="preserve">. Trump administration has made policies against immigrants which increased the insecurity among immigrants. On the other hand, the action of law enforcement has restricted the </w:t>
      </w:r>
      <w:r w:rsidR="007E4227">
        <w:rPr>
          <w:rFonts w:ascii="Times New Roman" w:hAnsi="Times New Roman" w:cs="Times New Roman"/>
          <w:sz w:val="24"/>
          <w:szCs w:val="24"/>
        </w:rPr>
        <w:t xml:space="preserve">immigrants that they avoid interacting with them in an emergency. In addition, immigrants are not taking basic opportunities from the nation due to misunderstandings between law enforcement and them. It is </w:t>
      </w:r>
      <w:r w:rsidR="007E4227">
        <w:rPr>
          <w:rFonts w:ascii="Times New Roman" w:hAnsi="Times New Roman" w:cs="Times New Roman"/>
          <w:sz w:val="24"/>
          <w:szCs w:val="24"/>
        </w:rPr>
        <w:lastRenderedPageBreak/>
        <w:t xml:space="preserve">the duty of the government to ensure the secure feelings for immigrants and to decrease the gap between immigrants and law enforcement officers. </w:t>
      </w: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35605B" w:rsidRDefault="0035605B"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Default="00D77304" w:rsidP="00D77304">
      <w:pPr>
        <w:spacing w:after="0" w:line="480" w:lineRule="auto"/>
        <w:rPr>
          <w:rFonts w:ascii="Times New Roman" w:hAnsi="Times New Roman" w:cs="Times New Roman"/>
          <w:sz w:val="24"/>
          <w:szCs w:val="24"/>
        </w:rPr>
      </w:pPr>
    </w:p>
    <w:p w:rsidR="00D77304" w:rsidRPr="009B2AA6" w:rsidRDefault="00474124" w:rsidP="00D77304">
      <w:pPr>
        <w:spacing w:after="0" w:line="480" w:lineRule="auto"/>
        <w:jc w:val="center"/>
        <w:rPr>
          <w:rFonts w:ascii="Times New Roman" w:hAnsi="Times New Roman" w:cs="Times New Roman"/>
          <w:b/>
          <w:sz w:val="24"/>
          <w:szCs w:val="24"/>
        </w:rPr>
      </w:pPr>
      <w:r w:rsidRPr="009B2AA6">
        <w:rPr>
          <w:rFonts w:ascii="Times New Roman" w:hAnsi="Times New Roman" w:cs="Times New Roman"/>
          <w:b/>
          <w:sz w:val="24"/>
          <w:szCs w:val="24"/>
        </w:rPr>
        <w:lastRenderedPageBreak/>
        <w:t>References</w:t>
      </w:r>
    </w:p>
    <w:p w:rsidR="00D77304" w:rsidRPr="00D61861" w:rsidRDefault="00474124" w:rsidP="00D77304">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61861">
        <w:rPr>
          <w:rFonts w:ascii="Times New Roman" w:hAnsi="Times New Roman" w:cs="Times New Roman"/>
          <w:sz w:val="24"/>
        </w:rPr>
        <w:t xml:space="preserve">Hidalgo, J. (2015). Resistance to Unjust Immigration Restrictions. </w:t>
      </w:r>
      <w:r w:rsidRPr="00D61861">
        <w:rPr>
          <w:rFonts w:ascii="Times New Roman" w:hAnsi="Times New Roman" w:cs="Times New Roman"/>
          <w:i/>
          <w:iCs/>
          <w:sz w:val="24"/>
        </w:rPr>
        <w:t>Journal of Political Philosophy</w:t>
      </w:r>
      <w:r w:rsidRPr="00D61861">
        <w:rPr>
          <w:rFonts w:ascii="Times New Roman" w:hAnsi="Times New Roman" w:cs="Times New Roman"/>
          <w:sz w:val="24"/>
        </w:rPr>
        <w:t xml:space="preserve">, </w:t>
      </w:r>
      <w:r w:rsidRPr="00D61861">
        <w:rPr>
          <w:rFonts w:ascii="Times New Roman" w:hAnsi="Times New Roman" w:cs="Times New Roman"/>
          <w:i/>
          <w:iCs/>
          <w:sz w:val="24"/>
        </w:rPr>
        <w:t>23</w:t>
      </w:r>
      <w:r w:rsidRPr="00D61861">
        <w:rPr>
          <w:rFonts w:ascii="Times New Roman" w:hAnsi="Times New Roman" w:cs="Times New Roman"/>
          <w:sz w:val="24"/>
        </w:rPr>
        <w:t xml:space="preserve">(4), 450–470. </w:t>
      </w:r>
      <w:r w:rsidRPr="00D61861">
        <w:rPr>
          <w:rFonts w:ascii="Times New Roman" w:hAnsi="Times New Roman" w:cs="Times New Roman"/>
          <w:sz w:val="24"/>
        </w:rPr>
        <w:t>https://doi.org/10.1111/jopp.12051</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Immigration and the Bully Pulpit. (n.d.). Retrieved December 17, 2019, from https://harvardlawreview.org/2017/05/immigration-and-the-bully-pulpit/</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 xml:space="preserve">Kent, S. L., &amp; Carmichael, J. T. (2017). Municipal Law Enforcement Policy </w:t>
      </w:r>
      <w:r w:rsidRPr="00D61861">
        <w:rPr>
          <w:rFonts w:ascii="Times New Roman" w:hAnsi="Times New Roman" w:cs="Times New Roman"/>
          <w:sz w:val="24"/>
        </w:rPr>
        <w:t xml:space="preserve">on Illegal Immigration Stops: Do Social Factors Determine How Aggressively Local Police Respond to Unauthorized Immigrants? </w:t>
      </w:r>
      <w:r w:rsidRPr="00D61861">
        <w:rPr>
          <w:rFonts w:ascii="Times New Roman" w:hAnsi="Times New Roman" w:cs="Times New Roman"/>
          <w:i/>
          <w:iCs/>
          <w:sz w:val="24"/>
        </w:rPr>
        <w:t>Sociological Inquiry</w:t>
      </w:r>
      <w:r w:rsidRPr="00D61861">
        <w:rPr>
          <w:rFonts w:ascii="Times New Roman" w:hAnsi="Times New Roman" w:cs="Times New Roman"/>
          <w:sz w:val="24"/>
        </w:rPr>
        <w:t xml:space="preserve">, </w:t>
      </w:r>
      <w:r w:rsidRPr="00D61861">
        <w:rPr>
          <w:rFonts w:ascii="Times New Roman" w:hAnsi="Times New Roman" w:cs="Times New Roman"/>
          <w:i/>
          <w:iCs/>
          <w:sz w:val="24"/>
        </w:rPr>
        <w:t>87</w:t>
      </w:r>
      <w:r w:rsidRPr="00D61861">
        <w:rPr>
          <w:rFonts w:ascii="Times New Roman" w:hAnsi="Times New Roman" w:cs="Times New Roman"/>
          <w:sz w:val="24"/>
        </w:rPr>
        <w:t>(3), 421–448. https://doi.org/10.1111/soin.12155</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Kubrin, C. E. (2014). Secure or Insecure Communities?: Seve</w:t>
      </w:r>
      <w:r w:rsidRPr="00D61861">
        <w:rPr>
          <w:rFonts w:ascii="Times New Roman" w:hAnsi="Times New Roman" w:cs="Times New Roman"/>
          <w:sz w:val="24"/>
        </w:rPr>
        <w:t xml:space="preserve">n Reasons to Abandon the Secure Communities Program. </w:t>
      </w:r>
      <w:r w:rsidRPr="00D61861">
        <w:rPr>
          <w:rFonts w:ascii="Times New Roman" w:hAnsi="Times New Roman" w:cs="Times New Roman"/>
          <w:i/>
          <w:iCs/>
          <w:sz w:val="24"/>
        </w:rPr>
        <w:t>Criminology &amp; Public Policy</w:t>
      </w:r>
      <w:r w:rsidRPr="00D61861">
        <w:rPr>
          <w:rFonts w:ascii="Times New Roman" w:hAnsi="Times New Roman" w:cs="Times New Roman"/>
          <w:sz w:val="24"/>
        </w:rPr>
        <w:t xml:space="preserve">, </w:t>
      </w:r>
      <w:r w:rsidRPr="00D61861">
        <w:rPr>
          <w:rFonts w:ascii="Times New Roman" w:hAnsi="Times New Roman" w:cs="Times New Roman"/>
          <w:i/>
          <w:iCs/>
          <w:sz w:val="24"/>
        </w:rPr>
        <w:t>13</w:t>
      </w:r>
      <w:r w:rsidRPr="00D61861">
        <w:rPr>
          <w:rFonts w:ascii="Times New Roman" w:hAnsi="Times New Roman" w:cs="Times New Roman"/>
          <w:sz w:val="24"/>
        </w:rPr>
        <w:t>(2), 323–338. https://doi.org/10.1111/1745-9133.12086</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Menjívar, C., &amp;Bejarano, C. (2004). Latino immigrants’ perceptions of crime and police authorities in the United State</w:t>
      </w:r>
      <w:r w:rsidRPr="00D61861">
        <w:rPr>
          <w:rFonts w:ascii="Times New Roman" w:hAnsi="Times New Roman" w:cs="Times New Roman"/>
          <w:sz w:val="24"/>
        </w:rPr>
        <w:t xml:space="preserve">s: A case study from the Phoenix Metropolitan area. </w:t>
      </w:r>
      <w:r w:rsidRPr="00D61861">
        <w:rPr>
          <w:rFonts w:ascii="Times New Roman" w:hAnsi="Times New Roman" w:cs="Times New Roman"/>
          <w:i/>
          <w:iCs/>
          <w:sz w:val="24"/>
        </w:rPr>
        <w:t>Ethnic and Racial Studies</w:t>
      </w:r>
      <w:r w:rsidRPr="00D61861">
        <w:rPr>
          <w:rFonts w:ascii="Times New Roman" w:hAnsi="Times New Roman" w:cs="Times New Roman"/>
          <w:sz w:val="24"/>
        </w:rPr>
        <w:t xml:space="preserve">, </w:t>
      </w:r>
      <w:r w:rsidRPr="00D61861">
        <w:rPr>
          <w:rFonts w:ascii="Times New Roman" w:hAnsi="Times New Roman" w:cs="Times New Roman"/>
          <w:i/>
          <w:iCs/>
          <w:sz w:val="24"/>
        </w:rPr>
        <w:t>27</w:t>
      </w:r>
      <w:r w:rsidRPr="00D61861">
        <w:rPr>
          <w:rFonts w:ascii="Times New Roman" w:hAnsi="Times New Roman" w:cs="Times New Roman"/>
          <w:sz w:val="24"/>
        </w:rPr>
        <w:t>(1), 120–148. https://doi.org/10.1080/0141987032000147968</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Nichols, V. C., LeBrón, A. M. W., &amp; Pedraza, F. I. (2018). Spillover Effects: Immigrant Policing and Government Skept</w:t>
      </w:r>
      <w:r w:rsidRPr="00D61861">
        <w:rPr>
          <w:rFonts w:ascii="Times New Roman" w:hAnsi="Times New Roman" w:cs="Times New Roman"/>
          <w:sz w:val="24"/>
        </w:rPr>
        <w:t xml:space="preserve">icism in Matters of Health for Latinos. </w:t>
      </w:r>
      <w:r w:rsidRPr="00D61861">
        <w:rPr>
          <w:rFonts w:ascii="Times New Roman" w:hAnsi="Times New Roman" w:cs="Times New Roman"/>
          <w:i/>
          <w:iCs/>
          <w:sz w:val="24"/>
        </w:rPr>
        <w:t>Public Administration Review</w:t>
      </w:r>
      <w:r w:rsidRPr="00D61861">
        <w:rPr>
          <w:rFonts w:ascii="Times New Roman" w:hAnsi="Times New Roman" w:cs="Times New Roman"/>
          <w:sz w:val="24"/>
        </w:rPr>
        <w:t xml:space="preserve">, </w:t>
      </w:r>
      <w:r w:rsidRPr="00D61861">
        <w:rPr>
          <w:rFonts w:ascii="Times New Roman" w:hAnsi="Times New Roman" w:cs="Times New Roman"/>
          <w:i/>
          <w:iCs/>
          <w:sz w:val="24"/>
        </w:rPr>
        <w:t>78</w:t>
      </w:r>
      <w:r w:rsidRPr="00D61861">
        <w:rPr>
          <w:rFonts w:ascii="Times New Roman" w:hAnsi="Times New Roman" w:cs="Times New Roman"/>
          <w:sz w:val="24"/>
        </w:rPr>
        <w:t>(3), 432–443. https://doi.org/10.1111/puar.12916</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Rhodes, S. D., Mann, L., Simán, F. M., Song, E., Alonzo, J., Downs, M., … Hall, M. A. (2015). The impact of local immigration enforceme</w:t>
      </w:r>
      <w:r w:rsidRPr="00D61861">
        <w:rPr>
          <w:rFonts w:ascii="Times New Roman" w:hAnsi="Times New Roman" w:cs="Times New Roman"/>
          <w:sz w:val="24"/>
        </w:rPr>
        <w:t xml:space="preserve">nt policies on the health of immigrant hispanics/latinos in the United States. </w:t>
      </w:r>
      <w:r w:rsidRPr="00D61861">
        <w:rPr>
          <w:rFonts w:ascii="Times New Roman" w:hAnsi="Times New Roman" w:cs="Times New Roman"/>
          <w:i/>
          <w:iCs/>
          <w:sz w:val="24"/>
        </w:rPr>
        <w:t>American Journal of Public Health</w:t>
      </w:r>
      <w:r w:rsidRPr="00D61861">
        <w:rPr>
          <w:rFonts w:ascii="Times New Roman" w:hAnsi="Times New Roman" w:cs="Times New Roman"/>
          <w:sz w:val="24"/>
        </w:rPr>
        <w:t xml:space="preserve">, </w:t>
      </w:r>
      <w:r w:rsidRPr="00D61861">
        <w:rPr>
          <w:rFonts w:ascii="Times New Roman" w:hAnsi="Times New Roman" w:cs="Times New Roman"/>
          <w:i/>
          <w:iCs/>
          <w:sz w:val="24"/>
        </w:rPr>
        <w:t>105</w:t>
      </w:r>
      <w:r w:rsidRPr="00D61861">
        <w:rPr>
          <w:rFonts w:ascii="Times New Roman" w:hAnsi="Times New Roman" w:cs="Times New Roman"/>
          <w:sz w:val="24"/>
        </w:rPr>
        <w:t>(2), 329–337. https://doi.org/10.2105/AJPH.2014.302218</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Simpson, J. J., Simpson, P. M., &amp; Cruz-Milán, O. (2016). Attitude towards immigrants</w:t>
      </w:r>
      <w:r w:rsidRPr="00D61861">
        <w:rPr>
          <w:rFonts w:ascii="Times New Roman" w:hAnsi="Times New Roman" w:cs="Times New Roman"/>
          <w:sz w:val="24"/>
        </w:rPr>
        <w:t xml:space="preserve"> and security: Effects on destination-loyal tourists. </w:t>
      </w:r>
      <w:r w:rsidRPr="00D61861">
        <w:rPr>
          <w:rFonts w:ascii="Times New Roman" w:hAnsi="Times New Roman" w:cs="Times New Roman"/>
          <w:i/>
          <w:iCs/>
          <w:sz w:val="24"/>
        </w:rPr>
        <w:t>Tourism Management</w:t>
      </w:r>
      <w:r w:rsidRPr="00D61861">
        <w:rPr>
          <w:rFonts w:ascii="Times New Roman" w:hAnsi="Times New Roman" w:cs="Times New Roman"/>
          <w:sz w:val="24"/>
        </w:rPr>
        <w:t xml:space="preserve">, </w:t>
      </w:r>
      <w:r w:rsidRPr="00D61861">
        <w:rPr>
          <w:rFonts w:ascii="Times New Roman" w:hAnsi="Times New Roman" w:cs="Times New Roman"/>
          <w:i/>
          <w:iCs/>
          <w:sz w:val="24"/>
        </w:rPr>
        <w:t>57</w:t>
      </w:r>
      <w:r w:rsidRPr="00D61861">
        <w:rPr>
          <w:rFonts w:ascii="Times New Roman" w:hAnsi="Times New Roman" w:cs="Times New Roman"/>
          <w:sz w:val="24"/>
        </w:rPr>
        <w:t>, 373–386. https://doi.org/10.1016/j.tourman.2016.06.021</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Theodore, N., &amp;Habans, R. (2016). Policing immigrant communities: Latino perceptions of police involvement in immigration e</w:t>
      </w:r>
      <w:r w:rsidRPr="00D61861">
        <w:rPr>
          <w:rFonts w:ascii="Times New Roman" w:hAnsi="Times New Roman" w:cs="Times New Roman"/>
          <w:sz w:val="24"/>
        </w:rPr>
        <w:t xml:space="preserve">nforcement. </w:t>
      </w:r>
      <w:r w:rsidRPr="00D61861">
        <w:rPr>
          <w:rFonts w:ascii="Times New Roman" w:hAnsi="Times New Roman" w:cs="Times New Roman"/>
          <w:i/>
          <w:iCs/>
          <w:sz w:val="24"/>
        </w:rPr>
        <w:t>Journal of Ethnic and Migration Studies</w:t>
      </w:r>
      <w:r w:rsidRPr="00D61861">
        <w:rPr>
          <w:rFonts w:ascii="Times New Roman" w:hAnsi="Times New Roman" w:cs="Times New Roman"/>
          <w:sz w:val="24"/>
        </w:rPr>
        <w:t xml:space="preserve">, </w:t>
      </w:r>
      <w:r w:rsidRPr="00D61861">
        <w:rPr>
          <w:rFonts w:ascii="Times New Roman" w:hAnsi="Times New Roman" w:cs="Times New Roman"/>
          <w:i/>
          <w:iCs/>
          <w:sz w:val="24"/>
        </w:rPr>
        <w:t>42</w:t>
      </w:r>
      <w:r w:rsidRPr="00D61861">
        <w:rPr>
          <w:rFonts w:ascii="Times New Roman" w:hAnsi="Times New Roman" w:cs="Times New Roman"/>
          <w:sz w:val="24"/>
        </w:rPr>
        <w:t>(6), 970–988. https://doi.org/10.1080/1369183X.2015.1126090</w:t>
      </w:r>
    </w:p>
    <w:p w:rsidR="00D77304" w:rsidRPr="00D61861" w:rsidRDefault="00474124" w:rsidP="00D77304">
      <w:pPr>
        <w:pStyle w:val="Bibliography"/>
        <w:rPr>
          <w:rFonts w:ascii="Times New Roman" w:hAnsi="Times New Roman" w:cs="Times New Roman"/>
          <w:sz w:val="24"/>
        </w:rPr>
      </w:pPr>
      <w:r w:rsidRPr="00D61861">
        <w:rPr>
          <w:rFonts w:ascii="Times New Roman" w:hAnsi="Times New Roman" w:cs="Times New Roman"/>
          <w:sz w:val="24"/>
        </w:rPr>
        <w:t>Times, L. S. P. | T. C. (n.d.). “A year of crisis”: Madison’s Latino community looks back on 2017. Retrieved December 17, 2019, from Madison.</w:t>
      </w:r>
      <w:r w:rsidRPr="00D61861">
        <w:rPr>
          <w:rFonts w:ascii="Times New Roman" w:hAnsi="Times New Roman" w:cs="Times New Roman"/>
          <w:sz w:val="24"/>
        </w:rPr>
        <w:t>com website: https://madison.com/news/local/govt-and-politics/a-year-of-crisis-madison-s-latino-community-looks-back/article_6188c4e6-3609-5fec-92c1-c29fd04fcf13.html</w:t>
      </w:r>
    </w:p>
    <w:p w:rsidR="00D77304" w:rsidRPr="0008177B" w:rsidRDefault="00474124" w:rsidP="00D77304">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D77304"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4124" w:rsidRDefault="00474124">
      <w:pPr>
        <w:spacing w:after="0" w:line="240" w:lineRule="auto"/>
      </w:pPr>
      <w:r>
        <w:separator/>
      </w:r>
    </w:p>
  </w:endnote>
  <w:endnote w:type="continuationSeparator" w:id="0">
    <w:p w:rsidR="00474124" w:rsidRDefault="00474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4124" w:rsidRDefault="00474124">
      <w:pPr>
        <w:spacing w:after="0" w:line="240" w:lineRule="auto"/>
      </w:pPr>
      <w:r>
        <w:separator/>
      </w:r>
    </w:p>
  </w:footnote>
  <w:footnote w:type="continuationSeparator" w:id="0">
    <w:p w:rsidR="00474124" w:rsidRDefault="004741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A88" w:rsidRPr="001A02CC" w:rsidRDefault="00474124"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56518C">
      <w:rPr>
        <w:rFonts w:ascii="Times New Roman" w:hAnsi="Times New Roman" w:cs="Times New Roman"/>
        <w:sz w:val="24"/>
        <w:szCs w:val="24"/>
      </w:rPr>
      <w:t>FINAL PAPER</w:t>
    </w:r>
    <w:r>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847F6">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A93A88" w:rsidRPr="001A02CC" w:rsidRDefault="00A93A88">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A88" w:rsidRPr="001A02CC" w:rsidRDefault="00474124" w:rsidP="001B18FF">
    <w:pPr>
      <w:pStyle w:val="Header"/>
      <w:tabs>
        <w:tab w:val="left" w:pos="7817"/>
        <w:tab w:val="center" w:pos="9360"/>
      </w:tabs>
      <w:rPr>
        <w:rFonts w:ascii="Times New Roman" w:hAnsi="Times New Roman" w:cs="Times New Roman"/>
        <w:sz w:val="24"/>
        <w:szCs w:val="24"/>
      </w:rPr>
    </w:pPr>
    <w:r w:rsidRPr="0056518C">
      <w:rPr>
        <w:rFonts w:ascii="Times New Roman" w:hAnsi="Times New Roman" w:cs="Times New Roman"/>
        <w:sz w:val="24"/>
        <w:szCs w:val="24"/>
      </w:rPr>
      <w:t>FINAL PAPER</w:t>
    </w:r>
    <w:r>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847F6">
      <w:rPr>
        <w:rFonts w:ascii="Times New Roman" w:hAnsi="Times New Roman" w:cs="Times New Roman"/>
        <w:noProof/>
        <w:sz w:val="24"/>
        <w:szCs w:val="24"/>
      </w:rPr>
      <w:t>6</w:t>
    </w:r>
    <w:r w:rsidRPr="001A02CC">
      <w:rPr>
        <w:rFonts w:ascii="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zMxNLM0NDC3NDJU0lEKTi0uzszPAykwrAUAYVq8XSwAAAA="/>
  </w:docVars>
  <w:rsids>
    <w:rsidRoot w:val="0008177B"/>
    <w:rsid w:val="00024ABE"/>
    <w:rsid w:val="0008177B"/>
    <w:rsid w:val="000A6426"/>
    <w:rsid w:val="00130A33"/>
    <w:rsid w:val="00141074"/>
    <w:rsid w:val="0014336C"/>
    <w:rsid w:val="0015310B"/>
    <w:rsid w:val="00187C02"/>
    <w:rsid w:val="001A02CC"/>
    <w:rsid w:val="001B18FF"/>
    <w:rsid w:val="00267851"/>
    <w:rsid w:val="002777E7"/>
    <w:rsid w:val="002976DB"/>
    <w:rsid w:val="002D32BA"/>
    <w:rsid w:val="002D4968"/>
    <w:rsid w:val="0034125C"/>
    <w:rsid w:val="0035605B"/>
    <w:rsid w:val="003F5355"/>
    <w:rsid w:val="00401BCC"/>
    <w:rsid w:val="00471063"/>
    <w:rsid w:val="00474124"/>
    <w:rsid w:val="004907A2"/>
    <w:rsid w:val="004A07E8"/>
    <w:rsid w:val="004D1394"/>
    <w:rsid w:val="004D6074"/>
    <w:rsid w:val="004E34B1"/>
    <w:rsid w:val="00550EFD"/>
    <w:rsid w:val="0056518C"/>
    <w:rsid w:val="00587FFC"/>
    <w:rsid w:val="005C20F1"/>
    <w:rsid w:val="005C3FBB"/>
    <w:rsid w:val="00633E77"/>
    <w:rsid w:val="00720308"/>
    <w:rsid w:val="007474A0"/>
    <w:rsid w:val="007C71B0"/>
    <w:rsid w:val="007E4227"/>
    <w:rsid w:val="007F7CA4"/>
    <w:rsid w:val="00857B27"/>
    <w:rsid w:val="00877CA7"/>
    <w:rsid w:val="00895534"/>
    <w:rsid w:val="008F7543"/>
    <w:rsid w:val="009B2AA6"/>
    <w:rsid w:val="009D0F72"/>
    <w:rsid w:val="00A106AF"/>
    <w:rsid w:val="00A10A03"/>
    <w:rsid w:val="00A4374D"/>
    <w:rsid w:val="00A55934"/>
    <w:rsid w:val="00A81DE8"/>
    <w:rsid w:val="00A93A88"/>
    <w:rsid w:val="00B405F9"/>
    <w:rsid w:val="00B4258C"/>
    <w:rsid w:val="00B73412"/>
    <w:rsid w:val="00B77B88"/>
    <w:rsid w:val="00B847F6"/>
    <w:rsid w:val="00B85F59"/>
    <w:rsid w:val="00BB320B"/>
    <w:rsid w:val="00C043B5"/>
    <w:rsid w:val="00C27805"/>
    <w:rsid w:val="00C5356B"/>
    <w:rsid w:val="00C74D28"/>
    <w:rsid w:val="00C75C92"/>
    <w:rsid w:val="00CA2688"/>
    <w:rsid w:val="00CF0A51"/>
    <w:rsid w:val="00CF48E3"/>
    <w:rsid w:val="00D05707"/>
    <w:rsid w:val="00D22DC4"/>
    <w:rsid w:val="00D5076D"/>
    <w:rsid w:val="00D53531"/>
    <w:rsid w:val="00D61861"/>
    <w:rsid w:val="00D77304"/>
    <w:rsid w:val="00D87417"/>
    <w:rsid w:val="00D95087"/>
    <w:rsid w:val="00E25FA3"/>
    <w:rsid w:val="00E811F7"/>
    <w:rsid w:val="00EF1641"/>
    <w:rsid w:val="00F3158C"/>
    <w:rsid w:val="00F64FF5"/>
    <w:rsid w:val="00F94B9F"/>
    <w:rsid w:val="00FB78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57B0C0-C8B5-4A61-8B57-0E8204320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semiHidden/>
    <w:unhideWhenUsed/>
    <w:rsid w:val="00D77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7</Pages>
  <Words>3909</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29</cp:revision>
  <dcterms:created xsi:type="dcterms:W3CDTF">2019-12-17T09:31:00Z</dcterms:created>
  <dcterms:modified xsi:type="dcterms:W3CDTF">2019-12-18T03:55:00Z</dcterms:modified>
</cp:coreProperties>
</file>